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офия</w:t>
      </w:r>
      <w:r>
        <w:t xml:space="preserve"> </w:t>
      </w:r>
      <w:r>
        <w:t xml:space="preserve">Булат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604641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794954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848428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1691226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1869935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820058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824607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836530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673673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859549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4512145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2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1405665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800655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234707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303641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448813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969929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4099559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531972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1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1898015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4358793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4234738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4012590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846843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902083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офия Булатникова</dc:creator>
  <dc:language>ru-RU</dc:language>
  <cp:keywords/>
  <dcterms:created xsi:type="dcterms:W3CDTF">2024-03-25T08:55:04Z</dcterms:created>
  <dcterms:modified xsi:type="dcterms:W3CDTF">2024-03-25T08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